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</w:t>
      </w:r>
      <w:proofErr w:type="spellStart"/>
      <w:r w:rsidRPr="00ED5D06">
        <w:rPr>
          <w:lang w:val="en-US"/>
        </w:rPr>
        <w:t>everyday</w:t>
      </w:r>
      <w:proofErr w:type="spellEnd"/>
      <w:r w:rsidRPr="00ED5D06">
        <w:rPr>
          <w:lang w:val="en-US"/>
        </w:rPr>
        <w:t xml:space="preserve">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 xml:space="preserve">told us last </w:t>
      </w:r>
      <w:proofErr w:type="gramStart"/>
      <w:r w:rsidR="000A5B1A" w:rsidRPr="00ED5D06">
        <w:rPr>
          <w:lang w:val="en-US"/>
        </w:rPr>
        <w:t>night?</w:t>
      </w:r>
      <w:proofErr w:type="gramEnd"/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 xml:space="preserve">TRIPLET 3: Unbelievable! </w:t>
      </w:r>
      <w:proofErr w:type="spellStart"/>
      <w:r w:rsidRPr="00ED5D06">
        <w:rPr>
          <w:lang w:val="en-US"/>
        </w:rPr>
        <w:t>Sooooo</w:t>
      </w:r>
      <w:proofErr w:type="spellEnd"/>
      <w:r w:rsidRPr="00ED5D06">
        <w:rPr>
          <w:lang w:val="en-US"/>
        </w:rPr>
        <w:t xml:space="preserve"> creepy</w:t>
      </w:r>
      <w:r w:rsidR="00D00C88" w:rsidRPr="00ED5D06">
        <w:rPr>
          <w:lang w:val="en-US"/>
        </w:rPr>
        <w:t xml:space="preserve">. May I ask </w:t>
      </w:r>
      <w:proofErr w:type="gramStart"/>
      <w:r w:rsidR="00D00C88" w:rsidRPr="00ED5D06">
        <w:rPr>
          <w:lang w:val="en-US"/>
        </w:rPr>
        <w:t>you</w:t>
      </w:r>
      <w:proofErr w:type="gramEnd"/>
      <w:r w:rsidR="00D00C88" w:rsidRPr="00ED5D06">
        <w:rPr>
          <w:lang w:val="en-US"/>
        </w:rPr>
        <w:t xml:space="preserve">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</w:t>
      </w:r>
      <w:proofErr w:type="spellStart"/>
      <w:r w:rsidRPr="00ED5D06">
        <w:rPr>
          <w:lang w:val="en-US"/>
        </w:rPr>
        <w:t>Shhhh</w:t>
      </w:r>
      <w:proofErr w:type="spellEnd"/>
      <w:r w:rsidRPr="00ED5D06">
        <w:rPr>
          <w:lang w:val="en-US"/>
        </w:rPr>
        <w:t xml:space="preserve">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 xml:space="preserve">TRIPLET 1: </w:t>
      </w:r>
      <w:proofErr w:type="spellStart"/>
      <w:r w:rsidRPr="00ED5D06">
        <w:rPr>
          <w:lang w:val="en-US"/>
        </w:rPr>
        <w:t>Eow</w:t>
      </w:r>
      <w:proofErr w:type="spellEnd"/>
      <w:r w:rsidRPr="00ED5D06">
        <w:rPr>
          <w:lang w:val="en-US"/>
        </w:rPr>
        <w:t>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cool. Let me be the first one, </w:t>
      </w: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 xml:space="preserve">OLD MAN: Oh God, I forgot to bring a flower! What am I </w:t>
      </w:r>
      <w:proofErr w:type="spellStart"/>
      <w:r w:rsidRPr="00ED5D06">
        <w:rPr>
          <w:lang w:val="en-US"/>
        </w:rPr>
        <w:t>gonna</w:t>
      </w:r>
      <w:proofErr w:type="spellEnd"/>
      <w:r w:rsidRPr="00ED5D06">
        <w:rPr>
          <w:lang w:val="en-US"/>
        </w:rPr>
        <w:t xml:space="preserve">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</w:t>
      </w:r>
      <w:proofErr w:type="gramStart"/>
      <w:r w:rsidR="007E60A0" w:rsidRPr="00ED5D06">
        <w:rPr>
          <w:lang w:val="en-US"/>
        </w:rPr>
        <w:t>it</w:t>
      </w:r>
      <w:proofErr w:type="gramEnd"/>
      <w:r w:rsidR="007E60A0" w:rsidRPr="00ED5D06">
        <w:rPr>
          <w:lang w:val="en-US"/>
        </w:rPr>
        <w:t xml:space="preserve">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 xml:space="preserve">thing left. The only thing left that </w:t>
      </w:r>
      <w:proofErr w:type="gramStart"/>
      <w:r w:rsidR="0021345F">
        <w:rPr>
          <w:lang w:val="en-US"/>
        </w:rPr>
        <w:t>remembers</w:t>
      </w:r>
      <w:proofErr w:type="gramEnd"/>
      <w:r w:rsidR="0021345F">
        <w:rPr>
          <w:lang w:val="en-US"/>
        </w:rPr>
        <w:t xml:space="preserve">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</w:t>
      </w:r>
      <w:proofErr w:type="gramStart"/>
      <w:r>
        <w:rPr>
          <w:lang w:val="en-US"/>
        </w:rPr>
        <w:t>don’t touch</w:t>
      </w:r>
      <w:proofErr w:type="gramEnd"/>
      <w:r>
        <w:rPr>
          <w:lang w:val="en-US"/>
        </w:rPr>
        <w:t xml:space="preserve">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take on</w:t>
      </w:r>
      <w:proofErr w:type="gramEnd"/>
      <w:r>
        <w:rPr>
          <w:lang w:val="en-US"/>
        </w:rPr>
        <w:t xml:space="preserve">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 xml:space="preserve">TEEN: What do you want, </w:t>
      </w:r>
      <w:proofErr w:type="gramStart"/>
      <w:r>
        <w:rPr>
          <w:lang w:val="en-US"/>
        </w:rPr>
        <w:t>dumbass</w:t>
      </w:r>
      <w:proofErr w:type="gramEnd"/>
      <w:r>
        <w:rPr>
          <w:lang w:val="en-US"/>
        </w:rPr>
        <w:t>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</w:t>
      </w:r>
      <w:proofErr w:type="gramStart"/>
      <w:r w:rsidR="00A32E23">
        <w:rPr>
          <w:lang w:val="en-US"/>
        </w:rPr>
        <w:t>have</w:t>
      </w:r>
      <w:proofErr w:type="gramEnd"/>
      <w:r w:rsidR="00A32E23">
        <w:rPr>
          <w:lang w:val="en-US"/>
        </w:rPr>
        <w:t xml:space="preserve">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</w:t>
      </w:r>
      <w:proofErr w:type="gramStart"/>
      <w:r w:rsidR="008A09A7">
        <w:rPr>
          <w:lang w:val="en-US"/>
        </w:rPr>
        <w:t>big</w:t>
      </w:r>
      <w:proofErr w:type="gramEnd"/>
      <w:r w:rsidR="008A09A7">
        <w:rPr>
          <w:lang w:val="en-US"/>
        </w:rPr>
        <w:t xml:space="preserve"> ball. </w:t>
      </w:r>
      <w:proofErr w:type="gramStart"/>
      <w:r w:rsidR="008A09A7">
        <w:rPr>
          <w:lang w:val="en-US"/>
        </w:rPr>
        <w:t>Get the fuck</w:t>
      </w:r>
      <w:proofErr w:type="gramEnd"/>
      <w:r w:rsidR="008A09A7">
        <w:rPr>
          <w:lang w:val="en-US"/>
        </w:rPr>
        <w:t xml:space="preserve">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</w:t>
      </w:r>
      <w:proofErr w:type="gramStart"/>
      <w:r w:rsidR="00E86E0E">
        <w:rPr>
          <w:lang w:val="en-US"/>
        </w:rPr>
        <w:t>me?</w:t>
      </w:r>
      <w:proofErr w:type="gramEnd"/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 xml:space="preserve">I almost forgot. Let’s keep going </w:t>
      </w:r>
      <w:proofErr w:type="gramStart"/>
      <w:r w:rsidR="003F725F">
        <w:rPr>
          <w:lang w:val="en-US"/>
        </w:rPr>
        <w:t>then?</w:t>
      </w:r>
      <w:proofErr w:type="gramEnd"/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(The </w:t>
      </w:r>
      <w:proofErr w:type="spellStart"/>
      <w:r>
        <w:rPr>
          <w:i/>
          <w:iCs/>
          <w:lang w:val="en-US"/>
        </w:rPr>
        <w:t>flourist</w:t>
      </w:r>
      <w:proofErr w:type="spellEnd"/>
      <w:r>
        <w:rPr>
          <w:i/>
          <w:iCs/>
          <w:lang w:val="en-US"/>
        </w:rPr>
        <w:t xml:space="preserve">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 xml:space="preserve">FLOURIST: Oh, so silly of me, my apologies, I did not even ask </w:t>
      </w:r>
      <w:proofErr w:type="gramStart"/>
      <w:r>
        <w:rPr>
          <w:lang w:val="en-US"/>
        </w:rPr>
        <w:t>you for</w:t>
      </w:r>
      <w:proofErr w:type="gramEnd"/>
      <w:r>
        <w:rPr>
          <w:lang w:val="en-US"/>
        </w:rPr>
        <w:t xml:space="preserve">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 xml:space="preserve">OLD MAN: Something’s odd. There is no one. I’m </w:t>
      </w:r>
      <w:proofErr w:type="spellStart"/>
      <w:r>
        <w:rPr>
          <w:lang w:val="en-US"/>
        </w:rPr>
        <w:t>gonna</w:t>
      </w:r>
      <w:proofErr w:type="spellEnd"/>
      <w:r>
        <w:rPr>
          <w:lang w:val="en-US"/>
        </w:rPr>
        <w:t xml:space="preserve">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 xml:space="preserve">GIRL: …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proofErr w:type="gramStart"/>
      <w:r w:rsidR="007620C2">
        <w:rPr>
          <w:lang w:val="en-US"/>
        </w:rPr>
        <w:t>real</w:t>
      </w:r>
      <w:proofErr w:type="gramEnd"/>
      <w:r w:rsidR="007620C2">
        <w:rPr>
          <w:lang w:val="en-US"/>
        </w:rPr>
        <w:t xml:space="preserve">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 w:rsidR="00114750"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 xml:space="preserve">OLD MAN: What are you insinuating? I worked all my life! Watch your tongue you </w:t>
      </w:r>
      <w:proofErr w:type="spellStart"/>
      <w:r>
        <w:rPr>
          <w:lang w:val="en-US"/>
        </w:rPr>
        <w:t>miserab</w:t>
      </w:r>
      <w:proofErr w:type="spellEnd"/>
      <w:r>
        <w:rPr>
          <w:lang w:val="en-US"/>
        </w:rPr>
        <w:t>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</w:t>
      </w:r>
      <w:proofErr w:type="spellStart"/>
      <w:r>
        <w:t>Onegai</w:t>
      </w:r>
      <w:proofErr w:type="spellEnd"/>
      <w:r>
        <w:t xml:space="preserve">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 xml:space="preserve">GIRL: I just </w:t>
      </w:r>
      <w:proofErr w:type="spellStart"/>
      <w:r>
        <w:t>wanna</w:t>
      </w:r>
      <w:proofErr w:type="spellEnd"/>
      <w:r>
        <w:t xml:space="preserve">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 xml:space="preserve">OLD MAN: Wait, it’s here. Bring me next to the traffic signal. </w:t>
      </w:r>
      <w:proofErr w:type="spellStart"/>
      <w:r>
        <w:t>Onegai</w:t>
      </w:r>
      <w:proofErr w:type="spellEnd"/>
      <w:r>
        <w:t>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</w:t>
      </w:r>
      <w:proofErr w:type="spellStart"/>
      <w:r>
        <w:t>gonna</w:t>
      </w:r>
      <w:proofErr w:type="spellEnd"/>
      <w:r>
        <w:t xml:space="preserve">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</w:t>
      </w:r>
      <w:proofErr w:type="spellStart"/>
      <w:r>
        <w:t>wanna</w:t>
      </w:r>
      <w:proofErr w:type="spellEnd"/>
      <w:r>
        <w:t xml:space="preserve">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</w:t>
      </w:r>
      <w:proofErr w:type="spellStart"/>
      <w:r>
        <w:t>wanna</w:t>
      </w:r>
      <w:proofErr w:type="spellEnd"/>
      <w:r>
        <w:t xml:space="preserve"> puke all the </w:t>
      </w:r>
      <w:proofErr w:type="gramStart"/>
      <w:r>
        <w:t>time</w:t>
      </w:r>
      <w:proofErr w:type="gramEnd"/>
      <w:r>
        <w:t xml:space="preserve">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 xml:space="preserve">OLD MAN: You’re </w:t>
      </w:r>
      <w:proofErr w:type="spellStart"/>
      <w:r>
        <w:t>gonna</w:t>
      </w:r>
      <w:proofErr w:type="spellEnd"/>
      <w:r>
        <w:t xml:space="preserve"> puke instantly! </w:t>
      </w:r>
      <w:proofErr w:type="spellStart"/>
      <w:r>
        <w:t>Ahahahahahah</w:t>
      </w:r>
      <w:proofErr w:type="spellEnd"/>
      <w:r>
        <w:t>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</w:t>
      </w:r>
      <w:proofErr w:type="spellStart"/>
      <w:r>
        <w:t>Onegai</w:t>
      </w:r>
      <w:proofErr w:type="spellEnd"/>
      <w:r>
        <w:t xml:space="preserve">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 xml:space="preserve">OLD MAN: If you </w:t>
      </w:r>
      <w:proofErr w:type="spellStart"/>
      <w:r>
        <w:t>wanna</w:t>
      </w:r>
      <w:proofErr w:type="spellEnd"/>
      <w:r>
        <w:t xml:space="preserve">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 xml:space="preserve">Jaa, </w:t>
      </w:r>
      <w:proofErr w:type="spellStart"/>
      <w:r w:rsidR="00851A78">
        <w:t>mata</w:t>
      </w:r>
      <w:proofErr w:type="spellEnd"/>
      <w:r w:rsidR="00851A78">
        <w:t xml:space="preserve"> ne!</w:t>
      </w:r>
    </w:p>
    <w:p w14:paraId="750DEEFF" w14:textId="7DF27F12" w:rsidR="00851A78" w:rsidRDefault="005C1FF0">
      <w:r>
        <w:t xml:space="preserve">OLD MAN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 xml:space="preserve">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</w:t>
      </w:r>
      <w:proofErr w:type="spellStart"/>
      <w:r>
        <w:t>Ohayoo</w:t>
      </w:r>
      <w:proofErr w:type="spellEnd"/>
      <w:r>
        <w:t xml:space="preserve">! </w:t>
      </w:r>
    </w:p>
    <w:p w14:paraId="7C19ABA7" w14:textId="18E1182D" w:rsidR="005C1FF0" w:rsidRDefault="008502CF">
      <w:r>
        <w:t xml:space="preserve">BOY: </w:t>
      </w:r>
      <w:proofErr w:type="spellStart"/>
      <w:r w:rsidR="005C1FF0">
        <w:t>Watashi</w:t>
      </w:r>
      <w:proofErr w:type="spellEnd"/>
      <w:r w:rsidR="005C1FF0">
        <w:t xml:space="preserve"> </w:t>
      </w:r>
      <w:proofErr w:type="spellStart"/>
      <w:r w:rsidR="005C1FF0">
        <w:t>wa</w:t>
      </w:r>
      <w:proofErr w:type="spellEnd"/>
      <w:r w:rsidR="005C1FF0">
        <w:t xml:space="preserve"> ***** </w:t>
      </w:r>
      <w:proofErr w:type="spellStart"/>
      <w:r w:rsidR="005C1FF0">
        <w:t>desu</w:t>
      </w:r>
      <w:proofErr w:type="spellEnd"/>
      <w:r w:rsidR="005C1FF0">
        <w:t>.</w:t>
      </w:r>
    </w:p>
    <w:p w14:paraId="7AFF01EA" w14:textId="0E692841" w:rsidR="008502CF" w:rsidRDefault="008502CF">
      <w:r>
        <w:t xml:space="preserve">GIRL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***** </w:t>
      </w:r>
      <w:proofErr w:type="spellStart"/>
      <w:r>
        <w:t>desu</w:t>
      </w:r>
      <w:proofErr w:type="spellEnd"/>
      <w:r>
        <w:t>.</w:t>
      </w:r>
    </w:p>
    <w:p w14:paraId="7339F80A" w14:textId="611E0864" w:rsidR="008502CF" w:rsidRDefault="008502CF">
      <w:r>
        <w:t xml:space="preserve">GIRL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>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 xml:space="preserve">GIRL: The flower, you silly! </w:t>
      </w:r>
      <w:proofErr w:type="spellStart"/>
      <w:r>
        <w:t>Ahahahahah</w:t>
      </w:r>
      <w:proofErr w:type="spellEnd"/>
      <w:r>
        <w:t>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 xml:space="preserve">BOY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baka</w:t>
      </w:r>
      <w:proofErr w:type="spellEnd"/>
      <w:r>
        <w:t xml:space="preserve"> </w:t>
      </w:r>
      <w:proofErr w:type="spellStart"/>
      <w:r>
        <w:t>desu</w:t>
      </w:r>
      <w:proofErr w:type="spellEnd"/>
      <w:r>
        <w:t>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750794E2" w:rsidR="006F2702" w:rsidRDefault="006F2702">
      <w:r>
        <w:t>BOY: And you don’t need to beg for them.</w:t>
      </w:r>
    </w:p>
    <w:p w14:paraId="3EE7A753" w14:textId="6D41756F" w:rsidR="00F906CF" w:rsidRDefault="00F906CF">
      <w:pPr>
        <w:rPr>
          <w:i/>
          <w:iCs/>
        </w:rPr>
      </w:pPr>
      <w:r>
        <w:rPr>
          <w:i/>
          <w:iCs/>
        </w:rPr>
        <w:t>(The bell rings four times.)</w:t>
      </w:r>
    </w:p>
    <w:p w14:paraId="0343070F" w14:textId="10BF7238" w:rsidR="00F906CF" w:rsidRDefault="00F906CF">
      <w:r>
        <w:t>TEACHER: See you tomorrow class!</w:t>
      </w:r>
    </w:p>
    <w:p w14:paraId="1B8D7F59" w14:textId="794A76F9" w:rsidR="00F906CF" w:rsidRDefault="00F906CF">
      <w:r>
        <w:t xml:space="preserve">GIRL: Jaa, </w:t>
      </w:r>
      <w:proofErr w:type="spellStart"/>
      <w:r>
        <w:t>mata</w:t>
      </w:r>
      <w:proofErr w:type="spellEnd"/>
      <w:r>
        <w:t xml:space="preserve"> ne!</w:t>
      </w:r>
    </w:p>
    <w:p w14:paraId="38C31735" w14:textId="6E28F9CA" w:rsidR="00F906CF" w:rsidRDefault="00F906CF">
      <w:r>
        <w:t>BOY: See you soon!</w:t>
      </w:r>
    </w:p>
    <w:p w14:paraId="3503B438" w14:textId="5154CEEC" w:rsidR="00F906CF" w:rsidRPr="00F906CF" w:rsidRDefault="00F906CF">
      <w:r>
        <w:t xml:space="preserve">BOY: Oh, my dear Lord, don’t make her go away from my life. </w:t>
      </w:r>
      <w:r w:rsidR="00FD0D57">
        <w:t xml:space="preserve">Never again. </w:t>
      </w:r>
      <w:proofErr w:type="spellStart"/>
      <w:r>
        <w:t>Onegai</w:t>
      </w:r>
      <w:proofErr w:type="spellEnd"/>
      <w:r>
        <w:t>.</w:t>
      </w:r>
    </w:p>
    <w:p w14:paraId="386858A3" w14:textId="77777777" w:rsidR="008502CF" w:rsidRDefault="008502CF"/>
    <w:p w14:paraId="115D9FD6" w14:textId="6DEA9ED8" w:rsidR="008502CF" w:rsidRDefault="00F43E4F">
      <w:r>
        <w:lastRenderedPageBreak/>
        <w:t>DAY III</w:t>
      </w:r>
    </w:p>
    <w:p w14:paraId="26F6175B" w14:textId="333505AD" w:rsidR="00F43E4F" w:rsidRDefault="00F43E4F" w:rsidP="00F43E4F">
      <w:pPr>
        <w:rPr>
          <w:i/>
          <w:iCs/>
          <w:lang w:val="en-US"/>
        </w:rPr>
      </w:pPr>
      <w:r>
        <w:rPr>
          <w:i/>
          <w:iCs/>
          <w:lang w:val="en-US"/>
        </w:rPr>
        <w:t>(Next day. Again, the same time and same place.)</w:t>
      </w:r>
    </w:p>
    <w:p w14:paraId="388DF4AB" w14:textId="77777777" w:rsidR="00F43E4F" w:rsidRDefault="00F43E4F">
      <w:pPr>
        <w:rPr>
          <w:lang w:val="en-US"/>
        </w:rPr>
      </w:pPr>
      <w:r>
        <w:rPr>
          <w:lang w:val="en-US"/>
        </w:rPr>
        <w:t xml:space="preserve">OLD MAN: Another day reached out the surface. </w:t>
      </w:r>
    </w:p>
    <w:p w14:paraId="0DF91061" w14:textId="147DCC5D" w:rsidR="00F43E4F" w:rsidRDefault="00F43E4F">
      <w:pPr>
        <w:rPr>
          <w:lang w:val="en-US"/>
        </w:rPr>
      </w:pPr>
      <w:r>
        <w:rPr>
          <w:lang w:val="en-US"/>
        </w:rPr>
        <w:t xml:space="preserve">OLD MAN: Even though my life’s being frozen </w:t>
      </w:r>
      <w:proofErr w:type="gramStart"/>
      <w:r>
        <w:rPr>
          <w:lang w:val="en-US"/>
        </w:rPr>
        <w:t>since</w:t>
      </w:r>
      <w:proofErr w:type="gramEnd"/>
      <w:r>
        <w:rPr>
          <w:lang w:val="en-US"/>
        </w:rPr>
        <w:t xml:space="preserve"> four years ago.</w:t>
      </w:r>
    </w:p>
    <w:p w14:paraId="11548AA7" w14:textId="571FD8BF" w:rsidR="00F43E4F" w:rsidRDefault="00F43E4F">
      <w:pPr>
        <w:rPr>
          <w:lang w:val="en-US"/>
        </w:rPr>
      </w:pPr>
      <w:r>
        <w:rPr>
          <w:lang w:val="en-US"/>
        </w:rPr>
        <w:t>OLD MAN: I’m terribly sorry, my love.</w:t>
      </w:r>
    </w:p>
    <w:p w14:paraId="341669EC" w14:textId="57492995" w:rsidR="00F43E4F" w:rsidRDefault="00F43E4F">
      <w:pPr>
        <w:rPr>
          <w:lang w:val="en-US"/>
        </w:rPr>
      </w:pPr>
      <w:r>
        <w:rPr>
          <w:lang w:val="en-US"/>
        </w:rPr>
        <w:t>OLD MAN: For trying to lose you.</w:t>
      </w:r>
    </w:p>
    <w:p w14:paraId="567C764D" w14:textId="1C2A22E1" w:rsidR="00F43E4F" w:rsidRDefault="00F43E4F">
      <w:pPr>
        <w:rPr>
          <w:lang w:val="en-US"/>
        </w:rPr>
      </w:pPr>
      <w:r>
        <w:rPr>
          <w:lang w:val="en-US"/>
        </w:rPr>
        <w:t>OLD MAN: For not giving you flowers.</w:t>
      </w:r>
    </w:p>
    <w:p w14:paraId="78D9B46B" w14:textId="20112CC8" w:rsidR="00F43E4F" w:rsidRDefault="00F43E4F">
      <w:pPr>
        <w:rPr>
          <w:lang w:val="en-US"/>
        </w:rPr>
      </w:pPr>
      <w:r>
        <w:rPr>
          <w:lang w:val="en-US"/>
        </w:rPr>
        <w:t>OLD MAN: Every.</w:t>
      </w:r>
    </w:p>
    <w:p w14:paraId="0205C481" w14:textId="61115701" w:rsidR="00F43E4F" w:rsidRDefault="00F43E4F">
      <w:pPr>
        <w:rPr>
          <w:lang w:val="en-US"/>
        </w:rPr>
      </w:pPr>
      <w:r>
        <w:rPr>
          <w:lang w:val="en-US"/>
        </w:rPr>
        <w:t>OLD MAN: Goddamn.</w:t>
      </w:r>
    </w:p>
    <w:p w14:paraId="4C57CC86" w14:textId="788EF0E1" w:rsidR="00F43E4F" w:rsidRDefault="00F43E4F">
      <w:pPr>
        <w:rPr>
          <w:lang w:val="en-US"/>
        </w:rPr>
      </w:pPr>
      <w:r>
        <w:rPr>
          <w:lang w:val="en-US"/>
        </w:rPr>
        <w:t>OLD MAN: Day.</w:t>
      </w:r>
    </w:p>
    <w:p w14:paraId="2870694D" w14:textId="5E47DF9A" w:rsidR="00F43E4F" w:rsidRDefault="00F43E4F">
      <w:pPr>
        <w:rPr>
          <w:lang w:val="en-US"/>
        </w:rPr>
      </w:pPr>
      <w:r>
        <w:rPr>
          <w:lang w:val="en-US"/>
        </w:rPr>
        <w:t>OLD MAN: You deserved better.</w:t>
      </w:r>
    </w:p>
    <w:p w14:paraId="45F2641C" w14:textId="156F186F" w:rsidR="00F43E4F" w:rsidRDefault="00F43E4F">
      <w:pPr>
        <w:rPr>
          <w:lang w:val="en-US"/>
        </w:rPr>
      </w:pPr>
      <w:r>
        <w:rPr>
          <w:lang w:val="en-US"/>
        </w:rPr>
        <w:t>OLD MAN: I’m coming, just wait a little more! Firstly, let me pass by the flower shop. I want to give respect to him and talk to his son.</w:t>
      </w:r>
    </w:p>
    <w:p w14:paraId="11A81489" w14:textId="77777777" w:rsidR="00F43E4F" w:rsidRDefault="00F43E4F">
      <w:pPr>
        <w:rPr>
          <w:lang w:val="en-US"/>
        </w:rPr>
      </w:pPr>
    </w:p>
    <w:p w14:paraId="43C90F84" w14:textId="4E41D57C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>(The old man enters the flower shop.)</w:t>
      </w:r>
    </w:p>
    <w:p w14:paraId="14EDBF83" w14:textId="7857B2A8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E673A">
        <w:rPr>
          <w:i/>
          <w:iCs/>
          <w:lang w:val="en-US"/>
        </w:rPr>
        <w:t>did not talk</w:t>
      </w:r>
      <w:r>
        <w:rPr>
          <w:i/>
          <w:iCs/>
          <w:lang w:val="en-US"/>
        </w:rPr>
        <w:t xml:space="preserve"> to the son the day before.)</w:t>
      </w:r>
    </w:p>
    <w:p w14:paraId="2FD98113" w14:textId="778BB941" w:rsidR="00F43E4F" w:rsidRDefault="00546C2B">
      <w:pPr>
        <w:rPr>
          <w:lang w:val="en-US"/>
        </w:rPr>
      </w:pPr>
      <w:r>
        <w:rPr>
          <w:lang w:val="en-US"/>
        </w:rPr>
        <w:t>OLD MAN: Morning.</w:t>
      </w:r>
    </w:p>
    <w:p w14:paraId="5AEBEE85" w14:textId="61F9D9A5" w:rsidR="00546C2B" w:rsidRDefault="00546C2B">
      <w:pPr>
        <w:rPr>
          <w:lang w:val="en-US"/>
        </w:rPr>
      </w:pPr>
      <w:r>
        <w:rPr>
          <w:lang w:val="en-US"/>
        </w:rPr>
        <w:t xml:space="preserve">???: Morning. </w:t>
      </w:r>
      <w:r w:rsidR="00AE673A">
        <w:rPr>
          <w:lang w:val="en-US"/>
        </w:rPr>
        <w:t>How may I help you today?</w:t>
      </w:r>
    </w:p>
    <w:p w14:paraId="5C115AEB" w14:textId="0D8310F5" w:rsidR="00AE673A" w:rsidRDefault="00AE673A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27E79896" w14:textId="1A4F11B4" w:rsidR="00AE673A" w:rsidRDefault="00AE673A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147BA2E9" w14:textId="7FCE1F37" w:rsidR="00AE673A" w:rsidRDefault="00AE673A">
      <w:pPr>
        <w:rPr>
          <w:lang w:val="en-US"/>
        </w:rPr>
      </w:pPr>
      <w:r>
        <w:rPr>
          <w:lang w:val="en-US"/>
        </w:rPr>
        <w:t>OLD MAN: And your family.</w:t>
      </w:r>
    </w:p>
    <w:p w14:paraId="3D29574F" w14:textId="33380539" w:rsidR="00AE673A" w:rsidRDefault="00AE673A">
      <w:pPr>
        <w:rPr>
          <w:lang w:val="en-US"/>
        </w:rPr>
      </w:pPr>
      <w:r>
        <w:rPr>
          <w:lang w:val="en-US"/>
        </w:rPr>
        <w:t>???: Excuse me and my discourtesy, but… Do I know you?</w:t>
      </w:r>
    </w:p>
    <w:p w14:paraId="68ABF8B9" w14:textId="7768D052" w:rsidR="00AE673A" w:rsidRDefault="00AE673A">
      <w:pPr>
        <w:rPr>
          <w:lang w:val="en-US"/>
        </w:rPr>
      </w:pPr>
      <w:r>
        <w:rPr>
          <w:lang w:val="en-US"/>
        </w:rPr>
        <w:t xml:space="preserve">OLD MAN: No, we have not met before. </w:t>
      </w:r>
    </w:p>
    <w:p w14:paraId="03E35BC1" w14:textId="51CD098C" w:rsidR="00AE673A" w:rsidRDefault="00AE673A">
      <w:pPr>
        <w:rPr>
          <w:lang w:val="en-US"/>
        </w:rPr>
      </w:pPr>
      <w:r>
        <w:rPr>
          <w:lang w:val="en-US"/>
        </w:rPr>
        <w:t>OLD MAN: But I’ve met your father.</w:t>
      </w:r>
    </w:p>
    <w:p w14:paraId="4BB60345" w14:textId="50892E04" w:rsidR="00AE673A" w:rsidRDefault="007B1467">
      <w:pPr>
        <w:rPr>
          <w:lang w:val="en-US"/>
        </w:rPr>
      </w:pPr>
      <w:r>
        <w:rPr>
          <w:lang w:val="en-US"/>
        </w:rPr>
        <w:t>FLOURIST’s SON</w:t>
      </w:r>
      <w:r w:rsidR="00AE673A">
        <w:rPr>
          <w:lang w:val="en-US"/>
        </w:rPr>
        <w:t>: Oh, I see then. Thank you for your kind words.</w:t>
      </w:r>
    </w:p>
    <w:p w14:paraId="1006F6DA" w14:textId="1A3EF18C" w:rsidR="00AE673A" w:rsidRDefault="00AE673A">
      <w:pPr>
        <w:rPr>
          <w:lang w:val="en-US"/>
        </w:rPr>
      </w:pPr>
      <w:r>
        <w:rPr>
          <w:lang w:val="en-US"/>
        </w:rPr>
        <w:t>OLD MAN: He was a great human-being.</w:t>
      </w:r>
    </w:p>
    <w:p w14:paraId="4A8A6996" w14:textId="4A126BD5" w:rsidR="007B1467" w:rsidRDefault="007F594F">
      <w:pPr>
        <w:rPr>
          <w:lang w:val="en-US"/>
        </w:rPr>
      </w:pPr>
      <w:r>
        <w:rPr>
          <w:lang w:val="en-US"/>
        </w:rPr>
        <w:t>FLOURIST’s SON</w:t>
      </w:r>
      <w:r w:rsidR="007B1467">
        <w:rPr>
          <w:lang w:val="en-US"/>
        </w:rPr>
        <w:t xml:space="preserve">: That proves you did not </w:t>
      </w:r>
      <w:r>
        <w:rPr>
          <w:lang w:val="en-US"/>
        </w:rPr>
        <w:t>know him enough.</w:t>
      </w:r>
    </w:p>
    <w:p w14:paraId="36876475" w14:textId="7C6F0659" w:rsidR="007F594F" w:rsidRDefault="007F594F">
      <w:pPr>
        <w:rPr>
          <w:lang w:val="en-US"/>
        </w:rPr>
      </w:pPr>
      <w:r>
        <w:rPr>
          <w:lang w:val="en-US"/>
        </w:rPr>
        <w:t>OLD MAN: He aided me yesterday. That is enough for me.</w:t>
      </w:r>
    </w:p>
    <w:p w14:paraId="7F8F1ED8" w14:textId="6C688CBD" w:rsidR="007F594F" w:rsidRDefault="007F594F">
      <w:pPr>
        <w:rPr>
          <w:lang w:val="en-US"/>
        </w:rPr>
      </w:pPr>
      <w:r>
        <w:rPr>
          <w:lang w:val="en-US"/>
        </w:rPr>
        <w:t>FLOURIST’s SON: We did not get along that well. But…</w:t>
      </w:r>
    </w:p>
    <w:p w14:paraId="57F4DDE6" w14:textId="275C224B" w:rsidR="007F594F" w:rsidRDefault="007F594F">
      <w:pPr>
        <w:rPr>
          <w:lang w:val="en-US"/>
        </w:rPr>
      </w:pPr>
      <w:r>
        <w:rPr>
          <w:lang w:val="en-US"/>
        </w:rPr>
        <w:t>FLOURIST’s SON: He was my Papa.</w:t>
      </w:r>
    </w:p>
    <w:p w14:paraId="4D722FC8" w14:textId="724A6867" w:rsidR="007F594F" w:rsidRDefault="007F594F">
      <w:pPr>
        <w:rPr>
          <w:lang w:val="en-US"/>
        </w:rPr>
      </w:pPr>
      <w:r>
        <w:rPr>
          <w:lang w:val="en-US"/>
        </w:rPr>
        <w:t xml:space="preserve">FLOURIST’s SON: Blood of my blood. </w:t>
      </w:r>
    </w:p>
    <w:p w14:paraId="701E17E6" w14:textId="00290359" w:rsidR="007F594F" w:rsidRDefault="007F594F">
      <w:pPr>
        <w:rPr>
          <w:lang w:val="en-US"/>
        </w:rPr>
      </w:pPr>
      <w:r>
        <w:rPr>
          <w:lang w:val="en-US"/>
        </w:rPr>
        <w:lastRenderedPageBreak/>
        <w:t xml:space="preserve">FLOURIST’s SON: And this </w:t>
      </w:r>
      <w:proofErr w:type="spellStart"/>
      <w:r>
        <w:rPr>
          <w:lang w:val="en-US"/>
        </w:rPr>
        <w:t>ardour</w:t>
      </w:r>
      <w:proofErr w:type="spellEnd"/>
      <w:r>
        <w:rPr>
          <w:lang w:val="en-US"/>
        </w:rPr>
        <w:t xml:space="preserve"> increasing inside… </w:t>
      </w:r>
    </w:p>
    <w:p w14:paraId="73A6CAC9" w14:textId="514D78BF" w:rsidR="007F594F" w:rsidRDefault="007F594F">
      <w:pPr>
        <w:rPr>
          <w:lang w:val="en-US"/>
        </w:rPr>
      </w:pPr>
      <w:r>
        <w:rPr>
          <w:lang w:val="en-US"/>
        </w:rPr>
        <w:t>FLOURIST’s SON: I can’t stop thinking that I could have done better.</w:t>
      </w:r>
    </w:p>
    <w:p w14:paraId="32E91454" w14:textId="49376BBC" w:rsidR="007F594F" w:rsidRDefault="007F594F">
      <w:pPr>
        <w:rPr>
          <w:lang w:val="en-US"/>
        </w:rPr>
      </w:pPr>
      <w:r>
        <w:rPr>
          <w:lang w:val="en-US"/>
        </w:rPr>
        <w:t>OLD MAN: Don’t say that.</w:t>
      </w:r>
    </w:p>
    <w:p w14:paraId="4C64D59E" w14:textId="0348F77C" w:rsidR="007F594F" w:rsidRDefault="007F594F">
      <w:pPr>
        <w:rPr>
          <w:lang w:val="en-US"/>
        </w:rPr>
      </w:pPr>
      <w:r>
        <w:rPr>
          <w:lang w:val="en-US"/>
        </w:rPr>
        <w:t xml:space="preserve">FLOURIST’s SON: No, the truth blinds the unforgiven. And I hope he will forgive me. </w:t>
      </w:r>
    </w:p>
    <w:p w14:paraId="577F4A15" w14:textId="72F1F7EC" w:rsidR="007F594F" w:rsidRDefault="007F594F">
      <w:pPr>
        <w:rPr>
          <w:lang w:val="en-US"/>
        </w:rPr>
      </w:pPr>
      <w:r>
        <w:rPr>
          <w:lang w:val="en-US"/>
        </w:rPr>
        <w:t xml:space="preserve">FLOURIST’s SON: It was my fault. </w:t>
      </w:r>
    </w:p>
    <w:p w14:paraId="51CA1441" w14:textId="4BCA6D5E" w:rsidR="007F594F" w:rsidRDefault="007F594F">
      <w:pPr>
        <w:rPr>
          <w:lang w:val="en-US"/>
        </w:rPr>
      </w:pPr>
      <w:r>
        <w:rPr>
          <w:lang w:val="en-US"/>
        </w:rPr>
        <w:t>FLOURIST’s SON: I could have made it easy on him.</w:t>
      </w:r>
    </w:p>
    <w:p w14:paraId="3AE9A311" w14:textId="7060E2BC" w:rsidR="007F594F" w:rsidRDefault="007F594F">
      <w:pPr>
        <w:rPr>
          <w:lang w:val="en-US"/>
        </w:rPr>
      </w:pPr>
      <w:r>
        <w:rPr>
          <w:lang w:val="en-US"/>
        </w:rPr>
        <w:t>FLOURIST’s SON: I blamed him for Mama’s death.</w:t>
      </w:r>
    </w:p>
    <w:p w14:paraId="742149EB" w14:textId="0333286E" w:rsidR="007F594F" w:rsidRDefault="007F594F">
      <w:pPr>
        <w:rPr>
          <w:lang w:val="en-US"/>
        </w:rPr>
      </w:pPr>
      <w:r>
        <w:rPr>
          <w:lang w:val="en-US"/>
        </w:rPr>
        <w:t>FLOURIST’s SON: For so long.</w:t>
      </w:r>
    </w:p>
    <w:p w14:paraId="76EEE0CD" w14:textId="770DC213" w:rsidR="007F594F" w:rsidRDefault="007F594F">
      <w:pPr>
        <w:rPr>
          <w:lang w:val="en-US"/>
        </w:rPr>
      </w:pPr>
      <w:r>
        <w:rPr>
          <w:lang w:val="en-US"/>
        </w:rPr>
        <w:t>FLOURIST’s SON: He gave me the flower shop.</w:t>
      </w:r>
    </w:p>
    <w:p w14:paraId="29804B06" w14:textId="5F8E2C34" w:rsidR="007F594F" w:rsidRDefault="007F594F">
      <w:pPr>
        <w:rPr>
          <w:lang w:val="en-US"/>
        </w:rPr>
      </w:pPr>
      <w:r>
        <w:rPr>
          <w:lang w:val="en-US"/>
        </w:rPr>
        <w:t>FLOURIST’s SON: He was hoping I would take care of him, until his final days.</w:t>
      </w:r>
    </w:p>
    <w:p w14:paraId="551400F9" w14:textId="70DA322E" w:rsidR="007F594F" w:rsidRDefault="007F594F">
      <w:pPr>
        <w:rPr>
          <w:lang w:val="en-US"/>
        </w:rPr>
      </w:pPr>
      <w:r>
        <w:rPr>
          <w:lang w:val="en-US"/>
        </w:rPr>
        <w:t>OLD MAN: Nothing happens as we expect.</w:t>
      </w:r>
    </w:p>
    <w:p w14:paraId="65157D69" w14:textId="6536DFC7" w:rsidR="007F594F" w:rsidRDefault="007F594F">
      <w:pPr>
        <w:rPr>
          <w:lang w:val="en-US"/>
        </w:rPr>
      </w:pPr>
      <w:r>
        <w:rPr>
          <w:lang w:val="en-US"/>
        </w:rPr>
        <w:t xml:space="preserve">FLOURIST’s SON: Oh, the truth. It hurts. I was so obsessed with work and my own family… </w:t>
      </w:r>
    </w:p>
    <w:p w14:paraId="504E152D" w14:textId="3FBE092D" w:rsidR="00B959BD" w:rsidRDefault="00B959BD">
      <w:pPr>
        <w:rPr>
          <w:lang w:val="en-US"/>
        </w:rPr>
      </w:pPr>
      <w:r>
        <w:rPr>
          <w:lang w:val="en-US"/>
        </w:rPr>
        <w:t>FLOURIST’s SON: My daughter. She’s being suicidal for some time. And I don’t know what to do… I hope the Japanese classes will help her.</w:t>
      </w:r>
    </w:p>
    <w:p w14:paraId="66469284" w14:textId="66A47996" w:rsidR="00B959BD" w:rsidRDefault="00B959BD">
      <w:pPr>
        <w:rPr>
          <w:lang w:val="en-US"/>
        </w:rPr>
      </w:pPr>
      <w:r>
        <w:rPr>
          <w:lang w:val="en-US"/>
        </w:rPr>
        <w:t>OLD MAN: I’m sure they will. She needs to hang out and talk with others. Experiment. Try everything. She must…</w:t>
      </w:r>
    </w:p>
    <w:p w14:paraId="5D1E83C8" w14:textId="3CDBBE00" w:rsidR="00B959BD" w:rsidRDefault="00B959BD">
      <w:pPr>
        <w:rPr>
          <w:lang w:val="en-US"/>
        </w:rPr>
      </w:pPr>
      <w:r>
        <w:rPr>
          <w:lang w:val="en-US"/>
        </w:rPr>
        <w:t>OLD MAN: Live.</w:t>
      </w:r>
    </w:p>
    <w:p w14:paraId="1A8627AE" w14:textId="7547B417" w:rsidR="00B959BD" w:rsidRDefault="00B959BD">
      <w:pPr>
        <w:rPr>
          <w:lang w:val="en-US"/>
        </w:rPr>
      </w:pPr>
      <w:r>
        <w:rPr>
          <w:lang w:val="en-US"/>
        </w:rPr>
        <w:t>FLOURIST’s SON: I’m afraid of losing her. Of not paying enough attention and then, she is gone. The way it happened with my father.</w:t>
      </w:r>
    </w:p>
    <w:p w14:paraId="2FC839D6" w14:textId="49EBE005" w:rsidR="00B959BD" w:rsidRDefault="00B959BD">
      <w:pPr>
        <w:rPr>
          <w:lang w:val="en-US"/>
        </w:rPr>
      </w:pPr>
      <w:r>
        <w:rPr>
          <w:lang w:val="en-US"/>
        </w:rPr>
        <w:t>OLD MAN: It was not your fault.</w:t>
      </w:r>
    </w:p>
    <w:p w14:paraId="4287B1E5" w14:textId="006E331D" w:rsidR="00B959BD" w:rsidRDefault="00B959BD">
      <w:pPr>
        <w:rPr>
          <w:lang w:val="en-US"/>
        </w:rPr>
      </w:pPr>
      <w:r>
        <w:rPr>
          <w:lang w:val="en-US"/>
        </w:rPr>
        <w:t>OLD MAN: Remember this.</w:t>
      </w:r>
    </w:p>
    <w:p w14:paraId="36FD0E39" w14:textId="275CE877" w:rsidR="00B959BD" w:rsidRDefault="00B959BD">
      <w:pPr>
        <w:rPr>
          <w:lang w:val="en-US"/>
        </w:rPr>
      </w:pPr>
      <w:r>
        <w:rPr>
          <w:lang w:val="en-US"/>
        </w:rPr>
        <w:t>OLD MAN: Retain this.</w:t>
      </w:r>
    </w:p>
    <w:p w14:paraId="17096353" w14:textId="29FAC755" w:rsidR="00B43383" w:rsidRDefault="00B43383">
      <w:pPr>
        <w:rPr>
          <w:lang w:val="en-US"/>
        </w:rPr>
      </w:pPr>
      <w:r>
        <w:rPr>
          <w:lang w:val="en-US"/>
        </w:rPr>
        <w:t xml:space="preserve">FLOURIST’s SON: It looks easy at first glance. </w:t>
      </w:r>
    </w:p>
    <w:p w14:paraId="5224B18D" w14:textId="47E361C0" w:rsidR="00B43383" w:rsidRDefault="00B43383">
      <w:pPr>
        <w:rPr>
          <w:lang w:val="en-US"/>
        </w:rPr>
      </w:pPr>
      <w:r>
        <w:rPr>
          <w:lang w:val="en-US"/>
        </w:rPr>
        <w:t xml:space="preserve">OLD MAN: But it isn’t. I know it. </w:t>
      </w:r>
    </w:p>
    <w:p w14:paraId="56791918" w14:textId="0521AE6E" w:rsidR="00B43383" w:rsidRDefault="00B43383">
      <w:pPr>
        <w:rPr>
          <w:lang w:val="en-US"/>
        </w:rPr>
      </w:pPr>
      <w:r>
        <w:rPr>
          <w:lang w:val="en-US"/>
        </w:rPr>
        <w:t>OLD MAN: I’m being at the right side of Sorrow himself. Almost all my life.</w:t>
      </w:r>
    </w:p>
    <w:p w14:paraId="01377B3F" w14:textId="06C6CE54" w:rsidR="00B43383" w:rsidRDefault="00B43383">
      <w:pPr>
        <w:rPr>
          <w:lang w:val="en-US"/>
        </w:rPr>
      </w:pPr>
      <w:r>
        <w:rPr>
          <w:lang w:val="en-US"/>
        </w:rPr>
        <w:t>OLD MAN: But remember.</w:t>
      </w:r>
    </w:p>
    <w:p w14:paraId="7C9A39A2" w14:textId="6BF459E3" w:rsidR="00B43383" w:rsidRDefault="00B43383">
      <w:pPr>
        <w:rPr>
          <w:lang w:val="en-US"/>
        </w:rPr>
      </w:pPr>
      <w:r>
        <w:rPr>
          <w:lang w:val="en-US"/>
        </w:rPr>
        <w:t xml:space="preserve">OLD MAN: There are things we cannot control. </w:t>
      </w:r>
    </w:p>
    <w:p w14:paraId="0D7DA7E7" w14:textId="32266673" w:rsidR="00B43383" w:rsidRDefault="00B43383">
      <w:pPr>
        <w:rPr>
          <w:lang w:val="en-US"/>
        </w:rPr>
      </w:pPr>
      <w:r>
        <w:rPr>
          <w:lang w:val="en-US"/>
        </w:rPr>
        <w:t xml:space="preserve">FLOURIST’s SON: You’re lying! I could be by his side if it was </w:t>
      </w:r>
      <w:r w:rsidR="00280B19">
        <w:rPr>
          <w:lang w:val="en-US"/>
        </w:rPr>
        <w:t>not for</w:t>
      </w:r>
      <w:r>
        <w:rPr>
          <w:lang w:val="en-US"/>
        </w:rPr>
        <w:t xml:space="preserve"> my stubbornness!</w:t>
      </w:r>
      <w:r w:rsidR="00280B19">
        <w:rPr>
          <w:lang w:val="en-US"/>
        </w:rPr>
        <w:t xml:space="preserve"> He could be here now!</w:t>
      </w:r>
    </w:p>
    <w:p w14:paraId="3BA7C3FB" w14:textId="6A3644CB" w:rsidR="00280B19" w:rsidRDefault="00280B19">
      <w:pPr>
        <w:rPr>
          <w:lang w:val="en-US"/>
        </w:rPr>
      </w:pPr>
      <w:r>
        <w:rPr>
          <w:lang w:val="en-US"/>
        </w:rPr>
        <w:t xml:space="preserve">FLOURIST’s SON: However, he is gone. He is dead. Cold. </w:t>
      </w:r>
      <w:proofErr w:type="spellStart"/>
      <w:r>
        <w:rPr>
          <w:lang w:val="en-US"/>
        </w:rPr>
        <w:t>Colourless</w:t>
      </w:r>
      <w:proofErr w:type="spellEnd"/>
      <w:r>
        <w:rPr>
          <w:lang w:val="en-US"/>
        </w:rPr>
        <w:t xml:space="preserve">. Emotionless. </w:t>
      </w:r>
    </w:p>
    <w:p w14:paraId="1B01F1F6" w14:textId="51EB9650" w:rsidR="00280B19" w:rsidRDefault="00280B19">
      <w:pPr>
        <w:rPr>
          <w:lang w:val="en-US"/>
        </w:rPr>
      </w:pPr>
      <w:r>
        <w:rPr>
          <w:lang w:val="en-US"/>
        </w:rPr>
        <w:t>FLOURIST’s SON: In two months there will be nothing except his bones!</w:t>
      </w:r>
    </w:p>
    <w:p w14:paraId="4BF51BFF" w14:textId="3D349F09" w:rsidR="003A460B" w:rsidRDefault="003A460B">
      <w:pPr>
        <w:rPr>
          <w:lang w:val="en-US"/>
        </w:rPr>
      </w:pPr>
      <w:r>
        <w:rPr>
          <w:lang w:val="en-US"/>
        </w:rPr>
        <w:t>OLD MAN: Where did you heard about that? Some sources might be misleading…</w:t>
      </w:r>
    </w:p>
    <w:p w14:paraId="11F59391" w14:textId="0AFFDD50" w:rsidR="003A460B" w:rsidRDefault="003A460B">
      <w:pPr>
        <w:rPr>
          <w:lang w:val="en-US"/>
        </w:rPr>
      </w:pPr>
      <w:r>
        <w:rPr>
          <w:lang w:val="en-US"/>
        </w:rPr>
        <w:lastRenderedPageBreak/>
        <w:t>FLOURIST’s SON: Nothing.</w:t>
      </w:r>
    </w:p>
    <w:p w14:paraId="6F5FF5E6" w14:textId="26C5EBD8" w:rsidR="00280B19" w:rsidRDefault="00280B19">
      <w:pPr>
        <w:rPr>
          <w:lang w:val="en-US"/>
        </w:rPr>
      </w:pPr>
      <w:r>
        <w:rPr>
          <w:lang w:val="en-US"/>
        </w:rPr>
        <w:t xml:space="preserve">FLOURIST’s SON: Reduced to nothing. </w:t>
      </w:r>
    </w:p>
    <w:p w14:paraId="1523F221" w14:textId="05B37EC8" w:rsidR="00280B19" w:rsidRDefault="00280B19">
      <w:pPr>
        <w:rPr>
          <w:lang w:val="en-US"/>
        </w:rPr>
      </w:pPr>
      <w:r>
        <w:rPr>
          <w:lang w:val="en-US"/>
        </w:rPr>
        <w:t xml:space="preserve">FLOURIST’s SON: We are nothing. </w:t>
      </w:r>
    </w:p>
    <w:p w14:paraId="4D7066A5" w14:textId="220759D0" w:rsidR="00280B19" w:rsidRDefault="00280B19">
      <w:pPr>
        <w:rPr>
          <w:lang w:val="en-US"/>
        </w:rPr>
      </w:pPr>
      <w:r>
        <w:rPr>
          <w:lang w:val="en-US"/>
        </w:rPr>
        <w:t xml:space="preserve">OLD MAN: Now you’re the one lying, son. Don’t be so hard on yourself. </w:t>
      </w:r>
    </w:p>
    <w:p w14:paraId="0C0D4D38" w14:textId="201343D3" w:rsidR="00280B19" w:rsidRDefault="00280B19">
      <w:pPr>
        <w:rPr>
          <w:lang w:val="en-US"/>
        </w:rPr>
      </w:pPr>
      <w:r>
        <w:rPr>
          <w:lang w:val="en-US"/>
        </w:rPr>
        <w:t xml:space="preserve">OLD MAN: Your folk. </w:t>
      </w:r>
    </w:p>
    <w:p w14:paraId="74A31500" w14:textId="71895DCF" w:rsidR="00280B19" w:rsidRDefault="00280B19">
      <w:pPr>
        <w:rPr>
          <w:lang w:val="en-US"/>
        </w:rPr>
      </w:pPr>
      <w:r>
        <w:rPr>
          <w:lang w:val="en-US"/>
        </w:rPr>
        <w:t>OLD MAN: You are someone to them.</w:t>
      </w:r>
    </w:p>
    <w:p w14:paraId="7497745F" w14:textId="6718FD6C" w:rsidR="00280B19" w:rsidRDefault="00280B19">
      <w:pPr>
        <w:rPr>
          <w:lang w:val="en-US"/>
        </w:rPr>
      </w:pPr>
      <w:r>
        <w:rPr>
          <w:lang w:val="en-US"/>
        </w:rPr>
        <w:t>OLD MAN: And, in the end of the day…</w:t>
      </w:r>
    </w:p>
    <w:p w14:paraId="704D670D" w14:textId="79EBD1CB" w:rsidR="00280B19" w:rsidRDefault="00280B19">
      <w:pPr>
        <w:rPr>
          <w:lang w:val="en-US"/>
        </w:rPr>
      </w:pPr>
      <w:r>
        <w:rPr>
          <w:lang w:val="en-US"/>
        </w:rPr>
        <w:t>OLD MAN: That’s what truly matters.</w:t>
      </w:r>
    </w:p>
    <w:p w14:paraId="2C3C4BD2" w14:textId="069D3CA9" w:rsidR="00280B19" w:rsidRDefault="00280B19">
      <w:pPr>
        <w:rPr>
          <w:lang w:val="en-US"/>
        </w:rPr>
      </w:pPr>
      <w:r>
        <w:rPr>
          <w:lang w:val="en-US"/>
        </w:rPr>
        <w:t xml:space="preserve">OLD MAN: And this truth does not hurt. It keeps you warm. It makes you fight for what is meant to come. </w:t>
      </w:r>
    </w:p>
    <w:p w14:paraId="25D69B61" w14:textId="6ACF9F58" w:rsidR="00280B19" w:rsidRDefault="00280B19">
      <w:pPr>
        <w:rPr>
          <w:lang w:val="en-US"/>
        </w:rPr>
      </w:pPr>
      <w:r>
        <w:rPr>
          <w:lang w:val="en-US"/>
        </w:rPr>
        <w:t xml:space="preserve">OLD MAN: Even if they are no longer with you. </w:t>
      </w:r>
    </w:p>
    <w:p w14:paraId="193DFD6D" w14:textId="17FD83A4" w:rsidR="00280B19" w:rsidRDefault="00280B19">
      <w:pPr>
        <w:rPr>
          <w:lang w:val="en-US"/>
        </w:rPr>
      </w:pPr>
      <w:r>
        <w:rPr>
          <w:lang w:val="en-US"/>
        </w:rPr>
        <w:t>OLD MAN: You are never alone.</w:t>
      </w:r>
    </w:p>
    <w:p w14:paraId="3FC0AFE9" w14:textId="0ED52693" w:rsidR="00280B19" w:rsidRDefault="00280B19">
      <w:pPr>
        <w:rPr>
          <w:lang w:val="en-US"/>
        </w:rPr>
      </w:pPr>
      <w:r>
        <w:rPr>
          <w:lang w:val="en-US"/>
        </w:rPr>
        <w:t>OLD MAN: And please.</w:t>
      </w:r>
    </w:p>
    <w:p w14:paraId="7D04580F" w14:textId="230C7B4B" w:rsidR="00280B19" w:rsidRDefault="00280B19">
      <w:pPr>
        <w:rPr>
          <w:lang w:val="en-US"/>
        </w:rPr>
      </w:pPr>
      <w:r>
        <w:rPr>
          <w:lang w:val="en-US"/>
        </w:rPr>
        <w:t>OLD MAN: Please.</w:t>
      </w:r>
    </w:p>
    <w:p w14:paraId="067FCF8C" w14:textId="3A94D810" w:rsidR="00280B19" w:rsidRDefault="00280B19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B5CCA7D" w14:textId="23B51D93" w:rsidR="00280B19" w:rsidRDefault="00280B19">
      <w:pPr>
        <w:rPr>
          <w:lang w:val="en-US"/>
        </w:rPr>
      </w:pPr>
    </w:p>
    <w:p w14:paraId="25902EB7" w14:textId="77777777" w:rsidR="00B959BD" w:rsidRDefault="00B959BD">
      <w:pPr>
        <w:rPr>
          <w:lang w:val="en-US"/>
        </w:rPr>
      </w:pPr>
    </w:p>
    <w:p w14:paraId="5A58F4E6" w14:textId="77777777" w:rsidR="00AE673A" w:rsidRPr="00F43E4F" w:rsidRDefault="00AE673A">
      <w:pPr>
        <w:rPr>
          <w:lang w:val="en-US"/>
        </w:rPr>
      </w:pPr>
    </w:p>
    <w:p w14:paraId="18FC7411" w14:textId="77777777" w:rsidR="00F43E4F" w:rsidRDefault="00F43E4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QUABvKxiiwAAAA="/>
  </w:docVars>
  <w:rsids>
    <w:rsidRoot w:val="00C104E7"/>
    <w:rsid w:val="00000EF5"/>
    <w:rsid w:val="000274F4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6035"/>
    <w:rsid w:val="00192336"/>
    <w:rsid w:val="00196E5F"/>
    <w:rsid w:val="001A7ADA"/>
    <w:rsid w:val="001C736B"/>
    <w:rsid w:val="00200A9B"/>
    <w:rsid w:val="00207B48"/>
    <w:rsid w:val="0021345F"/>
    <w:rsid w:val="002135C2"/>
    <w:rsid w:val="002443B9"/>
    <w:rsid w:val="002545AF"/>
    <w:rsid w:val="002745A8"/>
    <w:rsid w:val="00280B19"/>
    <w:rsid w:val="002B3B72"/>
    <w:rsid w:val="002D14D6"/>
    <w:rsid w:val="002D2841"/>
    <w:rsid w:val="002D5407"/>
    <w:rsid w:val="00303742"/>
    <w:rsid w:val="00303E4E"/>
    <w:rsid w:val="00311898"/>
    <w:rsid w:val="003167D9"/>
    <w:rsid w:val="00325D74"/>
    <w:rsid w:val="0034427B"/>
    <w:rsid w:val="00361421"/>
    <w:rsid w:val="0037723F"/>
    <w:rsid w:val="003A460B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1073"/>
    <w:rsid w:val="00506F68"/>
    <w:rsid w:val="00512F5C"/>
    <w:rsid w:val="00541EBC"/>
    <w:rsid w:val="00543ECE"/>
    <w:rsid w:val="00546C2B"/>
    <w:rsid w:val="00567DD2"/>
    <w:rsid w:val="005821C8"/>
    <w:rsid w:val="005A2643"/>
    <w:rsid w:val="005B37E7"/>
    <w:rsid w:val="005B710A"/>
    <w:rsid w:val="005C1FF0"/>
    <w:rsid w:val="005E34B4"/>
    <w:rsid w:val="005F7965"/>
    <w:rsid w:val="00616029"/>
    <w:rsid w:val="006248FE"/>
    <w:rsid w:val="0063772D"/>
    <w:rsid w:val="006634A3"/>
    <w:rsid w:val="00681090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1467"/>
    <w:rsid w:val="007B40DC"/>
    <w:rsid w:val="007D2BFA"/>
    <w:rsid w:val="007E60A0"/>
    <w:rsid w:val="007F1294"/>
    <w:rsid w:val="007F1A5B"/>
    <w:rsid w:val="007F39F1"/>
    <w:rsid w:val="007F594F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E673A"/>
    <w:rsid w:val="00AF60AE"/>
    <w:rsid w:val="00B0244D"/>
    <w:rsid w:val="00B1386D"/>
    <w:rsid w:val="00B21401"/>
    <w:rsid w:val="00B43383"/>
    <w:rsid w:val="00B4395F"/>
    <w:rsid w:val="00B47247"/>
    <w:rsid w:val="00B57158"/>
    <w:rsid w:val="00B57B29"/>
    <w:rsid w:val="00B65389"/>
    <w:rsid w:val="00B959BD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43E4F"/>
    <w:rsid w:val="00F51FA3"/>
    <w:rsid w:val="00F544C2"/>
    <w:rsid w:val="00F83A6E"/>
    <w:rsid w:val="00F879C0"/>
    <w:rsid w:val="00F906CF"/>
    <w:rsid w:val="00F9740A"/>
    <w:rsid w:val="00FA288B"/>
    <w:rsid w:val="00FD0916"/>
    <w:rsid w:val="00FD0D57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4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3404</Words>
  <Characters>19408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04-17T13:25:00Z</dcterms:created>
  <dcterms:modified xsi:type="dcterms:W3CDTF">2023-04-17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